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2DB1" w:rsidRPr="001C2DB1" w:rsidRDefault="001C2DB1" w:rsidP="001C2DB1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noProof/>
          <w:sz w:val="24"/>
          <w:szCs w:val="24"/>
          <w:lang w:eastAsia="ru-RU"/>
        </w:rPr>
        <w:drawing>
          <wp:inline distT="0" distB="0" distL="0" distR="0">
            <wp:extent cx="6666865" cy="9431020"/>
            <wp:effectExtent l="0" t="0" r="635" b="0"/>
            <wp:docPr id="3" name="Рисунок 3" descr="D:\Sokolova\kvant.mccme.ru\1992\08\gif\92_08-1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Sokolova\kvant.mccme.ru\1992\08\gif\92_08-15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5" cy="943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DB1" w:rsidRPr="001C2DB1" w:rsidRDefault="001C2DB1" w:rsidP="001C2DB1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6666865" cy="9377680"/>
            <wp:effectExtent l="0" t="0" r="635" b="0"/>
            <wp:docPr id="7" name="Рисунок 7" descr="D:\Sokolova\kvant.mccme.ru\1992\08\gif\92_08-1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:\Sokolova\kvant.mccme.ru\1992\08\gif\92_08-16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5" cy="937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DB1" w:rsidRPr="001C2DB1" w:rsidRDefault="001C2DB1" w:rsidP="001C2DB1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6666865" cy="9431020"/>
            <wp:effectExtent l="0" t="0" r="635" b="0"/>
            <wp:docPr id="11" name="Рисунок 11" descr="D:\Sokolova\kvant.mccme.ru\1992\08\gif\92_08-1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D:\Sokolova\kvant.mccme.ru\1992\08\gif\92_08-17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5" cy="943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DB1" w:rsidRPr="001C2DB1" w:rsidRDefault="001C2DB1" w:rsidP="001C2DB1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6666865" cy="9431020"/>
            <wp:effectExtent l="0" t="0" r="635" b="0"/>
            <wp:docPr id="15" name="Рисунок 15" descr="D:\Sokolova\kvant.mccme.ru\1992\08\gif\92_08-1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D:\Sokolova\kvant.mccme.ru\1992\08\gif\92_08-18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5" cy="943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DB1" w:rsidRPr="001C2DB1" w:rsidRDefault="001C2DB1" w:rsidP="001C2DB1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6666865" cy="9431020"/>
            <wp:effectExtent l="0" t="0" r="635" b="0"/>
            <wp:docPr id="19" name="Рисунок 19" descr="D:\Sokolova\kvant.mccme.ru\1992\08\gif\92_08-1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D:\Sokolova\kvant.mccme.ru\1992\08\gif\92_08-19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6865" cy="943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C2DB1" w:rsidRPr="001C2DB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I1NjYwMrEwMrJQ0lEKTi0uzszPAykwrAUARgR7riwAAAA="/>
  </w:docVars>
  <w:rsids>
    <w:rsidRoot w:val="001C2DB1"/>
    <w:rsid w:val="001C2DB1"/>
    <w:rsid w:val="002F7A11"/>
    <w:rsid w:val="0038575D"/>
    <w:rsid w:val="005C61F3"/>
    <w:rsid w:val="006B2C75"/>
    <w:rsid w:val="00AB074C"/>
    <w:rsid w:val="00CD7FBE"/>
    <w:rsid w:val="00DE3509"/>
    <w:rsid w:val="00E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C2DB1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1C2DB1"/>
    <w:rPr>
      <w:color w:val="800080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1C2D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1C2D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C2DB1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1C2DB1"/>
    <w:rPr>
      <w:color w:val="800080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1C2D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1C2D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11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gif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1</cp:revision>
  <dcterms:created xsi:type="dcterms:W3CDTF">2021-09-12T17:48:00Z</dcterms:created>
  <dcterms:modified xsi:type="dcterms:W3CDTF">2021-09-12T17:52:00Z</dcterms:modified>
</cp:coreProperties>
</file>